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ib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10-16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1"/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 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3"/>
    <w:p>
      <w:pPr>
        <w:pStyle w:val="redoc-codechunk-3"/>
        <w:rPr>
          <w:vanish/>
        </w:rPr>
      </w:pPr>
      <w:r>
        <w:rPr>
          <w:vanish/>
        </w:rPr>
        <w:t xml:space="preserve"> 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 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 </w:t>
      </w:r>
      <w:bookmarkEnd w:id="29"/>
      <w:r>
        <w:t xml:space="preserve"> </w:t>
      </w:r>
      <w:r>
        <w:t xml:space="preserve">will be stored and</w:t>
      </w:r>
      <w:r>
        <w:t xml:space="preserve"> </w:t>
      </w:r>
      <w:r>
        <w:t xml:space="preserve">marked with hidden text in 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4"/>
    <w:p>
      <w:pPr>
        <w:pStyle w:val="SourceCode"/>
        <w:pStyle w:val="redoc-codechunk-4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Heading2"/>
      </w:pPr>
      <w:bookmarkStart w:id="33" w:name="track-changes"/>
      <w:r>
        <w:t xml:space="preserve">Track Changes</w:t>
      </w:r>
      <w:bookmarkEnd w:id="33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4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</w:t>
      </w:r>
      <w:r>
        <w:t xml:space="preserve"> </w:t>
      </w:r>
      <w:ins w:id="1" w:author="Permalloo, Gilbert (A&amp;F, Black Mountain)" w:date="2019-10-16T16:15:30Z">
        <w:r>
          <w:t xml:space="preserve">include</w:t>
        </w:r>
      </w:ins>
      <w:r>
        <w:t xml:space="preserve"> </w:t>
      </w:r>
      <w:r>
        <w:t xml:space="preserve">edits and they will be converted</w:t>
      </w:r>
      <w:r>
        <w:t xml:space="preserve"> </w:t>
      </w:r>
      <w:r>
        <w:t xml:space="preserve">to</w:t>
      </w:r>
      <w:r>
        <w:t xml:space="preserve"> </w:t>
      </w:r>
      <w:del w:id="1" w:author="Permalloo, Gilbert (A&amp;F, Black Mountain)" w:date="2019-10-16T16:15:30Z">
        <w:r>
          <w:delText xml:space="preserve">tacked</w:delText>
        </w:r>
      </w:del>
      <w:ins w:id="2" w:author="Permalloo, Gilbert (A&amp;F, Black Mountain)" w:date="2019-10-16T16:15:30Z">
        <w:r>
          <w:t xml:space="preserve">tracked</w:t>
        </w:r>
      </w:ins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</w:t>
      </w:r>
      <w:r>
        <w:t xml:space="preserve"> </w:t>
      </w:r>
      <w:r>
        <w:t xml:space="preserve">By default</w:t>
      </w:r>
      <w:r>
        <w:t xml:space="preserve"> </w:t>
      </w:r>
      <w:del w:id="2" w:author="Permalloo, Gilbert (A&amp;F, Black Mountain)" w:date="2019-10-16T16:15:30Z">
        <w:r>
          <w:delText xml:space="preserve">default</w:delText>
        </w:r>
      </w:del>
      <w:r>
        <w:t xml:space="preserve">, your system username is used as the author of</w:t>
      </w:r>
      <w:r>
        <w:t xml:space="preserve"> </w:t>
      </w:r>
      <w:r>
        <w:t xml:space="preserve">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sectPr>
      <w:pgMar w:top="1440" w:bottom="1440" w:left="1440" w:right="1440" w:gutter="0" w:header="0" w:footer="0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Permalloo, Gilbert (A&amp;F, Black Mountain)" w:date="2019-10-16T16:15:30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4">
    <w:name w:val="redoc-codechunk-4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4" Type="http://schemas.openxmlformats.org/officeDocument/2006/relationships/hyperlink" Target="http://criticmarkup.com/users-guide.php" TargetMode="External"/><Relationship Id="rId35" Type="http://schemas.openxmlformats.org/officeDocument/2006/relationships/Rmd" Target="../redoc/Untitled.Rmd"/><Relationship Id="rId36" Type="http://schemas.openxmlformats.org/officeDocument/2006/relationships/md" Target="../redoc/Untitled.knit.md"/><Relationship Id="rId37" Type="http://schemas.openxmlformats.org/officeDocument/2006/relationships/md" Target="../redoc/Untitled.utf8.md"/><Relationship Id="rId38" Type="http://schemas.openxmlformats.org/officeDocument/2006/relationships/yml" Target="../redoc/Untitled.codelist.yml"/><Relationship Id="rId39" Type="http://schemas.openxmlformats.org/officeDocument/2006/relationships/Rmd" Target="../redoc/Untitled.preprocessed.Rmd"/><Relationship Id="rId40" Type="http://schemas.openxmlformats.org/officeDocument/2006/relationships/png" Target="../redoc/Untitled_files/figure-docx/pressure-1.png"/><Relationship Id="rId41" Type="http://schemas.openxmlformats.org/officeDocument/2006/relationships/Rmd" Target="../redoc/Untitled.roundtrip.Rmd"/><Relationship Id="rId42" Type="http://schemas.openxmlformats.org/officeDocument/2006/relationships/yml" Target="../redoc/Untitled.diagnostics.yml"/></Relationships>
</file>

<file path=word/_rels/footnotes.xml.rels><?xml version="1.0" encoding="UTF-8" standalone="yes"?>
<Relationships  xmlns="http://schemas.openxmlformats.org/package/2006/relationships"><Relationship Id="rId34" Type="http://schemas.openxmlformats.org/officeDocument/2006/relationships/hyperlink" Target="http://criticmarkup.com/users-guid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versible R Markdown Document</dc:title>
  <dc:creator>Your Name</dc:creator>
  <cp:keywords/>
  <dcterms:created xsi:type="dcterms:W3CDTF">2019-10-16T05:15:30Z</dcterms:created>
  <dcterms:modified xsi:type="dcterms:W3CDTF">2019-10-16T16:15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10-16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